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extended-properties" Target="docProps/app.xml"/>
  <Relationship Id="rId3" Type="http://schemas.openxmlformats.org/officeDocument/2006/relationships/custom-properties" Target="docProps/custom.xml"/>
  <Relationship Id="rId4" Type="http://schemas.openxmlformats.org/officeDocument/2006/relationships/officeDocument" Target="word/document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taisx="http://lrs.lt/TAIS/DocPartXmlMark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body>
    <w:sdt>
      <w:sdtPr>
        <w:alias w:val="pagrindine"/>
        <w:tag w:val="part_878356da96804bd9a1eff52ac44eb39f"/>
        <w:lock w:val="sdtLocked"/>
        <w:richText/>
      </w:sdtPr>
      <w:sdtContent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b/>
              <w:i/>
            </w:rPr>
            <w:t>Suvestinė redakcija nuo 2023-02-24 iki 2023-07-05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  <w:sz w:val="20"/>
            </w:rPr>
          </w:pPr>
          <w:bookmarkStart w:id="0" w:name="_GoBack"/>
          <w:bookmarkEnd w:id="0"/>
          <w:r>
            <w:rPr>
              <w:rFonts w:ascii="Times New Roman" w:hAnsi="Times New Roman"/>
              <w:sz w:val="20"/>
              <w:i/>
            </w:rPr>
            <w:t xml:space="preserve">Įsakymas paskelbtas: TAR 2022-01-31, i. k. 2022-01592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lang w:eastAsia="lt-LT"/>
            </w:rPr>
            <w:drawing>
              <wp:inline distT="0" distB="0" distL="0" distR="0">
                <wp:extent cx="520700" cy="622300"/>
                <wp:effectExtent l="19050" t="0" r="0" b="0"/>
                <wp:docPr id="2" name="Picture 2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>
          <w:pPr>
            <w:ind w:firstLine="720"/>
            <w:rPr>
              <w:b/>
              <w:bCs/>
            </w:rPr>
          </w:pPr>
        </w:p>
        <w:p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sdt>
          <w:sdtPr>
            <w:alias w:val="Pavadinimas"/>
            <w:tag w:val="title_878356da96804bd9a1eff52ac44eb39f"/>
            <w:lock w:val="sdtLocked"/>
            <w:richText/>
          </w:sdtPr>
          <w:sdtContent>
            <w:p>
              <w:pPr>
                <w:jc w:val="center"/>
                <w:rPr>
                  <w:caps/>
                  <w:sz w:val="17"/>
                  <w:szCs w:val="17"/>
                </w:rPr>
              </w:pPr>
              <w:r>
                <w:rPr>
                  <w:b/>
                  <w:bCs/>
                  <w:caps/>
                  <w:szCs w:val="24"/>
                </w:rPr>
                <w:t xml:space="preserve">DĖL EUROPOS SĄJUNGOS ŠILTNAMIO EFEKTĄ SUKELIANČIŲ DUJŲ APYVARTINIŲ TARŠOS LEIDIMŲ PREKYBOS SISTEMOJE 2021–2025 m. LAIKOTARPIU DALYVAUJANČIŲ VEIKLOS VYKDYTOJŲ, KURIEMS NEMOKAMAI SKIRIAMI APYVARTINIAI TARŠOS LEIDIMAI, SĄRAŠO PATVIRTINIMO </w:t>
              </w:r>
            </w:p>
          </w:sdtContent>
        </w:sdt>
        <w:p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>2022 m. sausio 31 d. Nr. D1-24</w:t>
          </w:r>
        </w:p>
        <w:p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  <w:r>
            <w:t>Vilnius </w:t>
          </w: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akeistas teisės akto pavadinimas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</w:t>
          </w:r>
        </w:p>
        <w:p/>
        <w:sdt>
          <w:sdtPr>
            <w:alias w:val="preambule"/>
            <w:tag w:val="part_225170ae86a143329eb0e5c00aff66a5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2003/87/EB, nustatančios šiltnamio efektą sukeliančių dujų emisijos leidimų sistemą Bendrijoje ir iš dalies keičiančios Tarybos direktyvą 96/61/EB, su paskutiniais pakeitimais, padarytais </w:t>
              </w:r>
              <w:r>
                <w:rPr>
                  <w:color w:val="000000"/>
                  <w:shd w:val="clear" w:color="auto" w:fill="FFFFFF"/>
                </w:rPr>
                <w:t>2021 m. birželio 17 d. Komisijos deleguotuoju reglamentu (ES) 2021/1416</w:t>
              </w:r>
              <w:r>
                <w:t>, 11 straipsnio 1 dalį, atsižvelgdamas į 2018 m. gruodžio 19 d. Komisijos deleguotojo reglamento (ES) 2019/331, kuriuo nustatomos suderinto nemokamų apyvartinių taršos leidimų suteikimo pagal Europos Parlamento ir Tarybos direktyvos 2003/87/EB 10a straipsnį pereinamojo laikotarpio Sąjungos taisyklės, III skyriaus nuostatas, 2019 m. spalio 31 d. Komisijos Įgyvendinimo Reglamento (ES) 2019/1842, kuriuo nustatomos Europos Parlamento ir Tarybos direktyvos 2003/87/EB taikymo taisyklės, susijusios su tolesne nemokamų apyvartinių taršos leidimų paskirstymo koregavimo dėl veiklos lygio pokyčių tvarka, ir 2019 m. kovo 12 d. Komisijos deleguotojo reglamento (ES) 2019/1122, kuriuo papildomos Europos Parlamento ir Tarybos direktyvos 2003/87/EB nuostatos dėl Sąjungos registro veikimo, nuostatas:</w:t>
              </w:r>
            </w:p>
          </w:sdtContent>
        </w:sdt>
        <w:sdt>
          <w:sdtPr>
            <w:alias w:val="1 p."/>
            <w:tag w:val="part_a61e7a2d53564e66928abe2599dfe92c"/>
            <w:lock w:val="sdtLocked"/>
            <w:richText/>
          </w:sdtPr>
          <w:sdtContent>
            <w:p>
              <w:pPr>
                <w:suppressAutoHyphens/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a61e7a2d53564e66928abe2599dfe92c"/>
                  <w:lock w:val="sdtLocked"/>
                  <w:richText/>
                </w:sdtPr>
                <w:sdtContent>
                  <w:r>
                    <w:rPr>
                      <w:color w:val="000000"/>
                      <w:lang w:eastAsia="lt-LT"/>
                    </w:rPr>
                    <w:t>1</w:t>
                  </w:r>
                </w:sdtContent>
              </w:sdt>
              <w:r>
                <w:rPr>
                  <w:color w:val="000000"/>
                  <w:lang w:eastAsia="lt-LT"/>
                </w:rPr>
                <w:t>. T v i r t i n u Europos Sąjungos šiltnamio efektą sukeliančių dujų apyvartinių taršos leidimų prekybos sistemoje 2021</w:t>
              </w:r>
              <w:r>
                <w:rPr>
                  <w:caps/>
                  <w:color w:val="000000"/>
                  <w:lang w:eastAsia="lt-LT"/>
                </w:rPr>
                <w:t>–</w:t>
              </w:r>
              <w:r>
                <w:rPr>
                  <w:color w:val="000000"/>
                  <w:lang w:eastAsia="lt-LT"/>
                </w:rPr>
                <w:t>2025 m. laikotarpiu dalyvaujančių veiklos vykdytojų, kuriems nemokamai skiriami apyvartiniai taršos leidimai, sąrašą (pridedama).</w:t>
              </w:r>
              <w:r>
                <w:t xml:space="preserve"> </w:t>
              </w:r>
            </w:p>
            <w:p>
              <w:pPr>
                <w:pStyle w:val="PlainText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Punkto pakeitimai:</w:t>
              </w:r>
            </w:p>
            <w:p>
              <w:pPr>
                <w:pStyle w:val="PlainText"/>
                <w:jc w:val="both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 xml:space="preserve">Nr. </w:t>
              </w:r>
              <w:fldSimple w:instr="HYPERLINK https://www.e-tar.lt/portal/legalAct.html?documentId=d4d69dd0c5ff11ec8d9390588bf2de65">
                <w:r w:rsidRPr="00532B9F">
                  <w:rPr>
                    <w:rFonts w:ascii="Times New Roman" w:eastAsia="MS Mincho" w:hAnsi="Times New Roman"/>
                    <w:sz w:val="20"/>
                    <w:i/>
                    <w:iCs/>
                    <w:color w:val="0000FF" w:themeColor="hyperlink"/>
                    <w:u w:val="single"/>
                  </w:rPr>
                  <w:t>D1-116</w:t>
                </w:r>
              </w:fldSimple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,
2022-04-27,
paskelbta TAR 2022-04-27, i. k. 2022-08556            </w:t>
              </w:r>
            </w:p>
            <w:p/>
          </w:sdtContent>
        </w:sdt>
        <w:sdt>
          <w:sdtPr>
            <w:alias w:val="2 p."/>
            <w:tag w:val="part_bef9e366d1c04e8dba9e23b1b2489916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bef9e366d1c04e8dba9e23b1b2489916"/>
                  <w:lock w:val="sdtLocked"/>
                  <w:richText/>
                </w:sdtPr>
                <w:sdtContent>
                  <w:r>
                    <w:t>2</w:t>
                  </w:r>
                </w:sdtContent>
              </w:sdt>
              <w:r>
                <w:t>. N u s t a t a u, kad:</w:t>
              </w:r>
            </w:p>
            <w:sdt>
              <w:sdtPr>
                <w:alias w:val="2.1 pp."/>
                <w:tag w:val="part_e1c3c8ae3a7f4c1e8d35c3d015559800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e1c3c8ae3a7f4c1e8d35c3d015559800"/>
                      <w:lock w:val="sdtLocked"/>
                      <w:richText/>
                    </w:sdtPr>
                    <w:sdtContent>
                      <w:r>
                        <w:t>2.1</w:t>
                      </w:r>
                    </w:sdtContent>
                  </w:sdt>
                  <w:r>
                    <w:t>. Europos Sąjungos šiltnamio efektą sukeliančių dujų apyvartinių taršos leidimų prekybos sistemoje 2021</w:t>
                  </w:r>
                  <w:r>
                    <w:rPr>
                      <w:bCs/>
                      <w:caps/>
                      <w:szCs w:val="24"/>
                    </w:rPr>
                    <w:t>–</w:t>
                  </w:r>
                  <w:r>
                    <w:t>2025 m. laikotarpiu dalyvaujančių veiklos vykdytojų sąraše nurodytas bendras (penkerių metų) nemokamai skiriamų apyvartinių taršos leidimų skaičius veiklos vykdytojui gali būti koreguojamas, atsižvelgiant į Reglamento (ES) 2019/331 ir Reglamento (ES) 2019/1842 nuostatas;</w:t>
                  </w:r>
                </w:p>
              </w:sdtContent>
            </w:sdt>
            <w:sdt>
              <w:sdtPr>
                <w:alias w:val="2.2 pp."/>
                <w:tag w:val="part_39d9e9aba9784912b244528f979dd47f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39d9e9aba9784912b244528f979dd47f"/>
                      <w:lock w:val="sdtLocked"/>
                      <w:richText/>
                    </w:sdtPr>
                    <w:sdtContent>
                      <w:r>
                        <w:t>2.2</w:t>
                      </w:r>
                    </w:sdtContent>
                  </w:sdt>
                  <w:r>
                    <w:t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Reglamento (ES) 2019/1122 nuostatas.</w:t>
                  </w:r>
                </w:p>
                <w:p>
                  <w:pPr>
                    <w:tabs>
                      <w:tab w:val="right" w:pos="9639"/>
                    </w:tabs>
                    <w:spacing w:line="360" w:lineRule="auto"/>
                  </w:pPr>
                </w:p>
              </w:sdtContent>
            </w:sdt>
          </w:sdtContent>
        </w:sdt>
        <w:sdt>
          <w:sdtPr>
            <w:alias w:val="signatura"/>
            <w:tag w:val="part_fbc8d4331aad4df28441b2e25aaf6ea6"/>
            <w:lock w:val="sdtLocked"/>
            <w:richText/>
          </w:sdtPr>
          <w:sdtContent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7088"/>
                </w:tabs>
                <w:spacing w:line="276" w:lineRule="atLeast"/>
                <w:jc w:val="both"/>
                <w:textAlignment w:val="baseline"/>
                <w:rPr>
                  <w:b/>
                </w:rPr>
              </w:pPr>
              <w:r>
                <w:rPr>
                  <w:szCs w:val="24"/>
                  <w:lang w:eastAsia="lt-LT"/>
                </w:rPr>
                <w:t>Aplinkos ministras</w:t>
                <w:tab/>
                <w:t>Simonas Gentvilas</w:t>
              </w:r>
            </w:p>
          </w:sdtContent>
        </w:sdt>
      </w:sdtContent>
    </w:sdt>
    <w:sdt>
      <w:sdtPr>
        <w:alias w:val="patvirtinta"/>
        <w:tag w:val="part_2897512266804e05911f9e9073692aef"/>
        <w:lock w:val="sdtLocked"/>
        <w:richText/>
      </w:sdtPr>
      <w:sdtContent>
        <w:p>
          <w:pPr>
            <w:tabs>
              <w:tab w:val="left" w:pos="4825"/>
            </w:tabs>
            <w:spacing w:line="276" w:lineRule="auto"/>
            <w:ind w:left="8" w:right="34"/>
            <w:rPr>
              <w:szCs w:val="24"/>
              <w:lang w:eastAsia="lt-LT"/>
            </w:rPr>
          </w:pPr>
        </w:p>
        <w:p>
          <w:pPr>
            <w:tabs>
              <w:tab w:val="left" w:pos="8530"/>
            </w:tabs>
            <w:suppressAutoHyphens/>
            <w:rPr>
              <w:szCs w:val="24"/>
              <w:lang w:eastAsia="lt-LT"/>
            </w:rPr>
            <w:sectPr>
              <w:headerReference w:type="even" r:id="rId25"/>
              <w:headerReference w:type="default" r:id="rId26"/>
              <w:footerReference w:type="even" r:id="rId27"/>
              <w:footerReference w:type="default" r:id="rId28"/>
              <w:headerReference w:type="first" r:id="rId29"/>
              <w:footerReference w:type="first" r:id="rId30"/>
              <w:pgSz w:w="11906" w:h="16838"/>
              <w:pgMar w:top="1134" w:right="567" w:bottom="567" w:left="1701" w:header="567" w:footer="567" w:gutter="0"/>
              <w:cols w:space="1296"/>
              <w:titlePg/>
              <w:docGrid w:linePitch="360"/>
            </w:sectPr>
          </w:pPr>
        </w:p>
        <w:p>
          <w:pPr>
            <w:ind w:left="10206"/>
          </w:pPr>
          <w:r>
            <w:t>PATVIRTINTA</w:t>
          </w:r>
        </w:p>
        <w:p>
          <w:pPr>
            <w:ind w:left="10206"/>
          </w:pPr>
          <w:r>
            <w:t>Lietuvos Respublikos aplinkos ministro</w:t>
          </w:r>
        </w:p>
        <w:p>
          <w:pPr>
            <w:ind w:left="10206"/>
          </w:pPr>
          <w:r>
            <w:t>2022 m. sausio 31 d. įsakymu Nr. D1-24</w:t>
          </w:r>
        </w:p>
        <w:p>
          <w:pPr>
            <w:ind w:left="10206"/>
          </w:pPr>
          <w:r>
            <w:t>(Lietuvos Respublikos aplinkos ministro</w:t>
          </w:r>
        </w:p>
        <w:p>
          <w:pPr>
            <w:ind w:left="10206"/>
          </w:pPr>
          <w:r>
            <w:t>2022 m. spalio 14 d. įsakymo Nr. D1-332</w:t>
          </w:r>
        </w:p>
        <w:p>
          <w:pPr>
            <w:ind w:left="10206"/>
          </w:pPr>
          <w:r>
            <w:t>redakcija)</w:t>
          </w:r>
        </w:p>
        <w:p>
          <w:pPr>
            <w:ind w:left="10206"/>
          </w:pPr>
        </w:p>
        <w:p>
          <w:pPr>
            <w:jc w:val="center"/>
          </w:pPr>
          <w:r>
            <w:rPr>
              <w:b/>
              <w:caps/>
            </w:rPr>
            <w:t>EUROPOS SĄJUNGOS ŠILTNAMIO EFEKTĄ SUKELIANČIŲ DUJŲ APYVARTINIŲ TARŠOS LEIDIMŲ PREKYBOS SISTEMOJE 2021–2025 M. LAIKOTARPIU DALYVAUJANČIŲ VEIKLOS VYKDYTOJŲ, KURIEMS NEMOKAMAI SKIRIAMI APYVARTINIAI TARŠOS LEIDIMAI, SĄRAŠAS</w:t>
          </w:r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iam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12 93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Palemono keramikos gamykla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3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5 30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233 8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Nordic Sugar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0 62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sz w:val="20"/>
                  </w:rPr>
                </w:pPr>
                <w:r>
                  <w:rPr>
                    <w:sz w:val="20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sz w:val="20"/>
                  </w:rPr>
                </w:pPr>
                <w:r>
                  <w:rPr>
                    <w:sz w:val="20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151 30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177 3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177 3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177 3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177 3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860 75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91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Lietuvos cukraus fabrikas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1 </w:t>
                </w:r>
                <w:r>
                  <w:rPr>
                    <w:color w:val="000000"/>
                    <w:sz w:val="20"/>
                    <w:lang w:eastAsia="lt-LT"/>
                  </w:rPr>
                  <w:t>7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 1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Jonav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Mažeik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 5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Rasein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ilut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</w:t>
                </w:r>
                <w:r>
                  <w:rPr>
                    <w:sz w:val="20"/>
                    <w:lang w:eastAsia="lt-LT"/>
                  </w:rPr>
                  <w:t>–</w:t>
                </w:r>
                <w:r>
                  <w:rPr>
                    <w:color w:val="000000"/>
                    <w:sz w:val="20"/>
                    <w:lang w:eastAsia="lt-LT"/>
                  </w:rPr>
                  <w:t>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val="en-US"/>
                  </w:rPr>
                </w:pPr>
                <w:r>
                  <w:rPr>
                    <w:color w:val="000000"/>
                    <w:sz w:val="20"/>
                    <w:lang w:val="en-US"/>
                  </w:rPr>
                  <w:t>6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5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Uten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7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38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Taura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erž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alčinink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13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1 5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01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82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6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0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65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4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lun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7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Vilkaviškio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8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alang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Alyt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termofikacijos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 05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22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ypk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28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Ignalinos atominė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KEA Industry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2 36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2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Roquette Amili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8 62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mber Grid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auniūnų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Hoegh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 37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Gren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Birul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.</w:t>
                </w:r>
              </w:p>
            </w:tc>
            <w:tc>
              <w:tcPr>
                <w:tcW w:w="14160" w:type="dxa"/>
                <w:gridSpan w:val="9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both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i/>
                    <w:color w:val="000000"/>
                    <w:sz w:val="20"/>
                    <w:lang w:eastAsia="lt-LT"/>
                  </w:rPr>
                  <w:t>Neteko galios 2023-02-24</w:t>
                </w:r>
                <w:r>
                  <w:rPr>
                    <w:color w:val="000000"/>
                    <w:sz w:val="20"/>
                    <w:lang w:eastAsia="lt-LT"/>
                  </w:rPr>
                  <w:t>.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single" w:sz="8" w:space="0" w:color="auto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7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12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Paner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1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7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4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0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 7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both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77 </w:t>
                </w:r>
                <w:r>
                  <w:rPr>
                    <w:color w:val="000000"/>
                    <w:sz w:val="20"/>
                    <w:lang w:eastAsia="lt-LT"/>
                  </w:rPr>
                  <w:t>18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single" w:sz="8" w:space="0" w:color="auto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8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266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kogeneracinė jėga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ogeneracinė atliekų deginimo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 8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 33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8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37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4 275.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32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mediena, AB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įrenginiai ir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 9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 12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3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49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 6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6 540</w:t>
                </w:r>
              </w:p>
            </w:tc>
          </w:tr>
          <w:tr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 552 21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17 3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7 5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1 8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96 1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975 098</w:t>
                </w:r>
              </w:p>
            </w:tc>
          </w:tr>
        </w:tbl>
        <w:p>
          <w:pPr>
            <w:ind w:left="10206"/>
            <w:rPr>
              <w:b/>
            </w:rPr>
          </w:pP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riedo pakeitimai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02184380b37a11ed8df094f359a60216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58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3-02-23,
paskelbta TAR 2023-02-23, i. k. 2023-03228            </w:t>
          </w:r>
        </w:p>
        <w:p/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sz w:val="20"/>
              <w:b/>
            </w:rPr>
            <w:t>Pakeitimai: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1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04-27,
paskelbta TAR 2022-04-27, i. k. 2022-08556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2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24b8e7804ba811edbc04912defe897d1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332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10-14,
paskelbta TAR 2022-10-14, i. k. 2022-2095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3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02184380b37a11ed8df094f359a60216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58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3-02-23,
paskelbta TAR 2023-02-23, i. k. 2023-0322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widowControl w:val="0"/>
            <w:rPr>
              <w:rFonts w:ascii="Times New Roman" w:hAnsi="Times New Roman"/>
              <w:snapToGrid w:val="0"/>
            </w:rPr>
          </w:pPr>
        </w:p>
      </w:sdtContent>
    </w:sdt>
    <w:sectPr>
      <w:headerReference w:type="even" r:id="rId1"/>
      <w:headerReference w:type="default" r:id="rId2"/>
      <w:footerReference w:type="even" r:id="rId3"/>
      <w:footerReference w:type="default" r:id="rId4"/>
      <w:headerReference w:type="first" r:id="rId5"/>
      <w:footerReference w:type="first" r:id="rId6"/>
      <w:pgSz w:w="16839" w:h="11907" w:orient="landscape"/>
      <w:pgMar w:top="851" w:right="1060" w:bottom="709" w:left="1032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1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notes.xml><?xml version="1.0" encoding="utf-8"?>
<w:foot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4</w:t>
    </w:r>
    <w:r>
      <w:fldChar w:fldCharType="end"/>
    </w:r>
  </w:p>
  <w:p>
    <w:pPr>
      <w:pStyle w:val="Antrats"/>
    </w:pPr>
  </w:p>
</w:hdr>
</file>

<file path=word/header1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>
    <w:pPr>
      <w:pStyle w:val="Antrats"/>
    </w:pPr>
  </w:p>
</w:hdr>
</file>

<file path=word/header1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6</w:t>
    </w:r>
    <w:r>
      <w:fldChar w:fldCharType="end"/>
    </w:r>
  </w:p>
  <w:p>
    <w:pPr>
      <w:pStyle w:val="Antrats"/>
    </w:pPr>
  </w:p>
</w:hdr>
</file>

<file path=word/header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5</w:t>
    </w:r>
    <w:r>
      <w:fldChar w:fldCharType="end"/>
    </w:r>
  </w:p>
  <w:p>
    <w:pPr>
      <w:pStyle w:val="Antrats"/>
    </w:pPr>
  </w:p>
</w:hdr>
</file>

<file path=word/header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people.xml><?xml version="1.0" encoding="utf-8"?>
<w15:people xmlns:w15="http://schemas.microsoft.com/office/word/2012/wordml" xmlns:mc="http://schemas.openxmlformats.org/markup-compatibility/2006" xmlns:w14="http://schemas.microsoft.com/office/word/2010/wordml" xmlns:w16se="http://schemas.microsoft.com/office/word/2015/wordml/symex" xmlns:wp14="http://schemas.microsoft.com/office/word/2010/wordprocessingDrawing" mc:Ignorable="w14 w15 w16se wp14">
  <w15:person w15:author="JUOSPONIENĖ Karolina">
    <w15:presenceInfo w15:providerId="AD" w15:userId="S-1-5-21-4015230268-3135662936-2741650420-4574"/>
  </w15:person>
</w15:people>
</file>

<file path=word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zoom w:val="bestFit" w:percent="66"/>
  <w:hideGrammaticalErrors/>
  <w:proofState w:spelling="clean" w:grammar="clean"/>
  <w:defaultTabStop w:val="1296"/>
  <w:hyphenationZone w:val="396"/>
  <w:doNotHyphenateCaps/>
  <w:drawingGridHorizontalSpacing w:val="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NKoFALNc9mstAAAA"/>
  </w:docVars>
  <w:rsids>
    <w:rsidRoot w:val="001B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8E168B"/>
  <w15:docId w15:val="{F7947480-DB38-401C-9F46-B33FE412B72B}"/>
</w:settings>
</file>

<file path=word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</w:style>
  <w:style w:type="paragraph" w:styleId="Porat">
    <w:name w:val="footer"/>
    <w:basedOn w:val="prastasis"/>
    <w:link w:val="PoratDiagrama"/>
    <w:unhideWhenUsed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</w:style>
  <w:style w:type="character" w:styleId="Vietosrezervavimoenklotekstas">
    <w:name w:val="Placeholder Text"/>
    <w:basedOn w:val="Numatytasispastraiposriftas"/>
    <w:rPr>
      <w:color w:val="808080"/>
    </w:rPr>
  </w:style>
</w:styles>
</file>

<file path=word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header" Target="header7.xml"/>
  <Relationship Id="rId10" Type="http://schemas.openxmlformats.org/officeDocument/2006/relationships/customXml" Target="../customXml/item6.xml"/>
  <Relationship Id="rId11" Type="http://schemas.openxmlformats.org/officeDocument/2006/relationships/endnotes" Target="endnotes.xml"/>
  <Relationship Id="rId12" Type="http://schemas.openxmlformats.org/officeDocument/2006/relationships/fontTable" Target="fontTable.xml"/>
  <Relationship Id="rId13" Type="http://schemas.openxmlformats.org/officeDocument/2006/relationships/footer" Target="footer1.xml"/>
  <Relationship Id="rId14" Type="http://schemas.openxmlformats.org/officeDocument/2006/relationships/footer" Target="footer2.xml"/>
  <Relationship Id="rId15" Type="http://schemas.openxmlformats.org/officeDocument/2006/relationships/footer" Target="footer3.xml"/>
  <Relationship Id="rId16" Type="http://schemas.openxmlformats.org/officeDocument/2006/relationships/footnotes" Target="footnotes.xml"/>
  <Relationship Id="rId17" Type="http://schemas.openxmlformats.org/officeDocument/2006/relationships/header" Target="header1.xml"/>
  <Relationship Id="rId18" Type="http://schemas.openxmlformats.org/officeDocument/2006/relationships/header" Target="header2.xml"/>
  <Relationship Id="rId19" Type="http://schemas.openxmlformats.org/officeDocument/2006/relationships/header" Target="header3.xml"/>
  <Relationship Id="rId2" Type="http://schemas.openxmlformats.org/officeDocument/2006/relationships/header" Target="header8.xml"/>
  <Relationship Id="rId20" Type="http://schemas.openxmlformats.org/officeDocument/2006/relationships/settings" Target="settings.xml"/>
  <Relationship Id="rId21" Type="http://schemas.openxmlformats.org/officeDocument/2006/relationships/styles" Target="styles.xml"/>
  <Relationship Id="rId22" Type="http://schemas.openxmlformats.org/officeDocument/2006/relationships/theme" Target="theme/theme1.xml"/>
  <Relationship Id="rId23" Type="http://schemas.openxmlformats.org/officeDocument/2006/relationships/webSettings" Target="webSettings.xml"/>
  <Relationship Id="rId24" Type="http://schemas.openxmlformats.org/officeDocument/2006/relationships/image" Target="media/image2.png"/>
  <Relationship Id="rId25" Type="http://schemas.openxmlformats.org/officeDocument/2006/relationships/header" Target="header22.xml"/>
  <Relationship Id="rId26" Type="http://schemas.openxmlformats.org/officeDocument/2006/relationships/header" Target="header23.xml"/>
  <Relationship Id="rId27" Type="http://schemas.openxmlformats.org/officeDocument/2006/relationships/footer" Target="footer22.xml"/>
  <Relationship Id="rId28" Type="http://schemas.openxmlformats.org/officeDocument/2006/relationships/footer" Target="footer23.xml"/>
  <Relationship Id="rId29" Type="http://schemas.openxmlformats.org/officeDocument/2006/relationships/header" Target="header24.xml"/>
  <Relationship Id="rId3" Type="http://schemas.openxmlformats.org/officeDocument/2006/relationships/footer" Target="footer7.xml"/>
  <Relationship Id="rId30" Type="http://schemas.openxmlformats.org/officeDocument/2006/relationships/footer" Target="footer24.xml"/>
  <Relationship Id="rId31" Type="http://schemas.openxmlformats.org/officeDocument/2006/relationships/customXml" Target="../customXml/item4.xml"/>
  <Relationship Id="rId4" Type="http://schemas.openxmlformats.org/officeDocument/2006/relationships/footer" Target="footer8.xml"/>
  <Relationship Id="rId5" Type="http://schemas.openxmlformats.org/officeDocument/2006/relationships/header" Target="header9.xml"/>
  <Relationship Id="rId6" Type="http://schemas.openxmlformats.org/officeDocument/2006/relationships/footer" Target="footer9.xml"/>
  <Relationship Id="rId7" Type="http://schemas.openxmlformats.org/officeDocument/2006/relationships/customXml" Target="../customXml/item1.xml"/>
  <Relationship Id="rId8" Type="http://schemas.openxmlformats.org/officeDocument/2006/relationships/customXml" Target="../customXml/item2.xml"/>
  <Relationship Id="rId9" Type="http://schemas.openxmlformats.org/officeDocument/2006/relationships/customXml" Target="../customXml/item3.xml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fontTable" Target="fontTable.xml"/>
  <Relationship Id="rId2" Type="http://schemas.openxmlformats.org/officeDocument/2006/relationships/settings" Target="settings.xml"/>
  <Relationship Id="rId3" Type="http://schemas.openxmlformats.org/officeDocument/2006/relationships/styles" Target="styles.xml"/>
  <Relationship Id="rId4" Type="http://schemas.openxmlformats.org/officeDocument/2006/relationships/webSettings" Target="webSettings.xml"/>
</Relationships>

</file>

<file path=word/glossary/document.xml><?xml version="1.0" encoding="utf-8"?>
<w:glossary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A78A0A-17C9-4A06-BEA7-8A7411D37D80}"/>
      </w:docPartPr>
      <w:docPartBody>
        <w:p>
          <w:r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C93"/>
    <w:rsid w:val="0060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603C93"/>
    <w:rPr>
      <w:color w:val="808080"/>
    </w:rPr>
  </w:style>
</w:styles>
</file>

<file path=word/glossary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_rels/item6.xml.rels><?xml version="1.0" encoding="UTF-8"?>

<Relationships xmlns="http://schemas.openxmlformats.org/package/2006/relationships">
  <Relationship Id="rId1" Type="http://schemas.openxmlformats.org/officeDocument/2006/relationships/customXmlProps" Target="itemProps6.xml"/>
</Relationships>
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arts xmlns="http://lrs.lt/TAIS/DocParts">
  <Part Type="pagrindine" Title="„DĖL EUROPOS SĄJUNGOS ŠILTNAMIO EFEKTĄ SUKELIANČIŲ DUJŲ APYVARTINIŲ TARŠOS LEIDIMŲ PREKYBOS SISTEMOJE 2021–2025 m. LAIKOTARPIU DALYVAUJANČIŲ VEIKLOS VYKDYTOJŲ, KURIEMS NEMOKAMAI SKIRIAMI APYVARTINIAI TARŠOS LEIDIMAI, SĄRAŠO PATVIRTINIMO“." DocPartId="92963f251fad43af8b20803b3a92f471" PartId="878356da96804bd9a1eff52ac44eb39f">
    <Part Type="preambule" DocPartId="4ff5422af41a49b0b954752366cd77e9" PartId="225170ae86a143329eb0e5c00aff66a5"/>
    <Part Type="punktas" Nr="1" Abbr="1 p." DocPartId="a0d3f0f0b99e488c9db87114a14fcff4" PartId="a61e7a2d53564e66928abe2599dfe92c"/>
    <Part Type="punktas" Nr="2" Abbr="2 p." DocPartId="6e311034f34f44c0b4c3d62b100c6048" PartId="bef9e366d1c04e8dba9e23b1b2489916">
      <Part Type="papunktis" Nr="2.1" Abbr="2.1 pp." DocPartId="3516f94190fc4995870abad4c7b9d2af" PartId="e1c3c8ae3a7f4c1e8d35c3d015559800"/>
      <Part Type="papunktis" Nr="2.2" Abbr="2.2 pp." DocPartId="9054c0e070854a95b4db82ea56ee3a71" PartId="39d9e9aba9784912b244528f979dd47f"/>
    </Part>
    <Part Type="signatura" DocPartId="5ac7a50c773b497b8a7cb79aa6f5c0b4" PartId="fbc8d4331aad4df28441b2e25aaf6ea6"/>
  </Part>
  <Part Type="patvirtinta" Title="EUROPOS SĄJUNGOS ŠILTNAMIO EFEKTĄ SUKELIANČIŲ DUJŲ APYVARTINIŲ TARŠOS LEIDIMŲ PREKYBOS SISTEMOJE 2021–2025 M. LAIKOTARPIU DALYVAUJANČIŲ VEIKLOS VYKDYTOJŲ, KURIEMS NEMOKAMAI SKIRIAMI APYVARTINIAI TARŠOS LEIDIMAI, SĄRAŠAS" DocPartId="f7419d2322c141ca85b00425fd931663" PartId="2897512266804e05911f9e9073692aef"/>
</Part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</ds:schemaRefs>
</ds:datastoreItem>
</file>

<file path=customXml/itemProps3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A14DA2-32FD-4013-B55F-8157087ED77B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8DA0CBB-DCDC-46AB-9772-A29F41EB02E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E89A89F-F47C-463E-9931-C523D356E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>
  <Template>Normal.dotm</Template>
  <TotalTime>12</TotalTime>
  <Pages>13</Pages>
  <Words>11238</Words>
  <Characters>6406</Characters>
  <Application>Microsoft Office Word</Application>
  <DocSecurity>0</DocSecurity>
  <Lines>53</Lines>
  <Paragraphs>35</Paragraphs>
  <ScaleCrop>false</ScaleCrop>
  <HeadingPairs>
    <vt:vector xmlns:vt="http://schemas.openxmlformats.org/officeDocument/2006/docPropsVTypes"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xmlns:vt="http://schemas.openxmlformats.org/officeDocument/2006/docPropsVTypes" size="2" baseType="lpstr">
      <vt:lpstr/>
      <vt:lpstr/>
    </vt:vector>
  </TitlesOfParts>
  <Company/>
  <LinksUpToDate>false</LinksUpToDate>
  <CharactersWithSpaces>17609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2-01-31T12:50:00Z</dcterms:created>
  <dc:creator>Tadeuš Buivid</dc:creator>
  <lastModifiedBy>JUOSPONIENĖ Karolina</lastModifiedBy>
  <lastPrinted>2020-07-20T07:07:00Z</lastPrinted>
  <dcterms:modified xsi:type="dcterms:W3CDTF">2023-02-27T11:56:00Z</dcterms:modified>
  <revision>9</revision>
</coreProperties>
</file>

<file path=docProps/custom.xml><?xml version="1.0" encoding="utf-8"?>
<Properties xmlns="http://schemas.openxmlformats.org/officeDocument/2006/custom-properties">
  <property fmtid="{D5CDD505-2E9C-101B-9397-08002B2CF9AE}" pid="2" name="ContentTypeId">
    <vt:lpwstr xmlns:vt="http://schemas.openxmlformats.org/officeDocument/2006/docPropsVTypes">0x010100AA351E0ECF89C14A900DE8C04996CFDF</vt:lpwstr>
  </property>
</Properties>
</file>